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ilan</w:t>
      </w:r>
    </w:p>
    <w:bookmarkStart w:id="20" w:name="Xf28fadc312b0535c7362b0cc73dd26bd3617ac0"/>
    <w:p>
      <w:pPr>
        <w:pStyle w:val="Heading1"/>
      </w:pPr>
      <w:r>
        <w:t xml:space="preserve">Statement of Purpose: Commitment to Serve as a Police Officer in Italy Milan</w:t>
      </w:r>
    </w:p>
    <w:p>
      <w:pPr>
        <w:pStyle w:val="FirstParagraph"/>
      </w:pPr>
      <w:r>
        <w:t xml:space="preserve">As I prepare to submit my application for the esteemed position of Police Officer within the Polizia di Stato in Italy Milan, I am compelled to articulate a profound and meticulously considered Statement of Purpose that reflects my unwavering dedication to public safety, civic duty, and the unique challenges inherent in safeguarding one of Europe’s most dynamic urban centers. My journey toward this vocation has been shaped by an intimate understanding of Milan's cultural fabric, its intricate social landscape, and the vital role a Police Officer plays in preserving harmony within this vibrant metropolis.</w:t>
      </w:r>
    </w:p>
    <w:p>
      <w:pPr>
        <w:pStyle w:val="BodyText"/>
      </w:pPr>
      <w:r>
        <w:t xml:space="preserve">My aspiration to become a Police Officer in Italy Milan stems not merely from an interest in law enforcement, but from a deeply rooted conviction that public service is the highest form of citizenship. Having resided and studied in Lombardy for five years, I have witnessed firsthand how Milan’s unparalleled economic significance as Italy’s financial hub and its status as a global tourism destination create complex security dynamics. The city’s dense population of 1.4 million residents—augmented by millions of daily commuters and international visitors—demands police professionals who possess both tactical expertise and cultural intelligence. I am not simply seeking employment; I am committing to a lifelong mission of protecting Milan's citizens, tourists, and businesses through ethical, compassionate, and effective policing that honors Italian legal traditions while embracing modern community-oriented strategies.</w:t>
      </w:r>
    </w:p>
    <w:p>
      <w:pPr>
        <w:pStyle w:val="BodyText"/>
      </w:pPr>
      <w:r>
        <w:t xml:space="preserve">My academic foundation in Criminal Justice at the University of Milano Bicocca provided rigorous training in Italian jurisprudence, forensic methodology, and human rights frameworks essential for contemporary Police Officers. Courses such as "Urban Crime Prevention in European Metropolises" and "Crisis Negotiation Tactics" directly prepared me for Milan’s multifaceted environment. Additionally, I completed a certified 120-hour specialized training program in de-escalation techniques through the Italian National Police Academy (Accademia di Polizia), emphasizing conflict resolution without physical force—a critical competency given Milan’s frequent high-stress incidents involving migrant populations, commercial disputes, and public demonstrations. This formal education complements my practical experience: for three years, I volunteered with Milan’s "Polizia Locale" community outreach initiative, assisting in neighborhood patrols and cultural integration workshops for newly arrived refugees. These experiences taught me that effective policing in Italy Milan transcends enforcement—it requires empathy and active listening to foster trust between officers and diverse communities.</w:t>
      </w:r>
    </w:p>
    <w:p>
      <w:pPr>
        <w:pStyle w:val="BodyText"/>
      </w:pPr>
      <w:r>
        <w:t xml:space="preserve">I recognize that a Police Officer in Italy Milan operates within a sophisticated, multi-tiered security ecosystem. Unlike many cities, Milan’s police forces include the Polizia di Stato (national police), Carabinieri (military police), and the Comune’s own Polizia Locale. As an aspiring officer, I am committed to understanding this structure and collaborating seamlessly across agencies. I have studied Milan-specific case files through academic research on recent initiatives like "Operazione Sicurezza" (Security Operation), which successfully reduced petty crime in the Duomo district by 37% through joint patrols with tourism police. This model exemplifies how integrated efforts between national and municipal forces create sustainable safety—precisely the synergy I aim to contribute to as a Police Officer.</w:t>
      </w:r>
    </w:p>
    <w:p>
      <w:pPr>
        <w:pStyle w:val="BodyText"/>
      </w:pPr>
      <w:r>
        <w:t xml:space="preserve">Crucially, my fluency in Italian (C1 level), English, and basic Spanish positions me to serve Milan’s cosmopolitan population effectively. During my volunteer work, I mediated conflicts between non-Italian-speaking vendors and municipal officials at the Rinascente department store complex—a common challenge in Milan’s commercial heartland. This skill is indispensable when addressing incidents involving tourists in Piazza Duomo or migrant communities along the Navigli canal district. Moreover, I have developed strong interpersonal skills through my role as a youth mentor at Milan’s "Centro Sportivo Vittorio Veneto," where I taught conflict resolution to 15–25-year-olds facing gang-related tensions. These experiences solidified my belief that proactive community engagement prevents crime more effectively than reactive enforcement alone.</w:t>
      </w:r>
    </w:p>
    <w:p>
      <w:pPr>
        <w:pStyle w:val="BodyText"/>
      </w:pPr>
      <w:r>
        <w:t xml:space="preserve">What truly distinguishes me as a candidate for the Police Officer position in Italy Milan is my understanding of the city’s unique vulnerabilities. As Europe’s fifth-largest city, Milan faces evolving threats: cybercrime targeting financial institutions, organized crime networks exploiting its port infrastructure, and social unrest during major events like Milan Fashion Week. My recent internship at the Polizia di Stato’s Cyber Crime Division equipped me with foundational knowledge of digital evidence collection—a growing priority in Milan where 62% of criminal investigations now involve online components (per 2023 Italian Ministry of Interior statistics). I am prepared to contribute to such specialized units while maintaining core patrol duties, ensuring I uphold the dual mandate of protecting citizens both physically and digitally.</w:t>
      </w:r>
    </w:p>
    <w:p>
      <w:pPr>
        <w:pStyle w:val="BodyText"/>
      </w:pPr>
      <w:r>
        <w:t xml:space="preserve">My physical fitness is rigorously maintained through daily training at Milan’s "Palestra Sportiva Polizia," where I consistently achieve top scores in the national police fitness tests. This discipline reflects my commitment to meeting the exacting demands of serving as a Police Officer in Italy Milan—where officers routinely navigate crowded streets, participate in public order operations, and respond to emergencies with speed and precision. More importantly, I embody integrity: I have never been involved in misconduct reports during any role requiring public trust. In a city like Milan, where police credibility is paramount amid global media scrutiny of law enforcement actions, this ethical foundation is non-negotiable.</w:t>
      </w:r>
    </w:p>
    <w:p>
      <w:pPr>
        <w:pStyle w:val="BodyText"/>
      </w:pPr>
      <w:r>
        <w:t xml:space="preserve">I am particularly drawn to Milan’s legacy of progressive policing under figures like Commissioner Luigi d’Amato (now retired), who pioneered "Policing by Consent" principles in the 1980s. His vision—centered on community partnership over authoritarian control—resonates with my own philosophy. I aim to honor this tradition by advocating for restorative justice programs in Milan’s most underserved neighborhoods, such as San Siro, where youth recidivism rates remain high. As a Police Officer, I will not only enforce laws but also collaborate with social workers and educators to address root causes of crime.</w:t>
      </w:r>
    </w:p>
    <w:p>
      <w:pPr>
        <w:pStyle w:val="BodyText"/>
      </w:pPr>
      <w:r>
        <w:t xml:space="preserve">In conclusion, my Statement of Purpose is a solemn pledge: to serve as an exemplary Police Officer in Italy Milan with unwavering professionalism, cultural sensitivity, and unyielding dedication. I am prepared to shoulder the responsibilities of this role—protecting landmarks like the Galleria Vittorio Emanuele II and public spaces from both petty theft and organized crime. Milan is not just a city on my CV; it is a living community I have chosen to serve for life. Through my education, experience, languages, and values, I am equipped to contribute meaningfully to the safety of this extraordinary city. I eagerly anticipate the opportunity to wear the uniform of Italy Milan’s Polizia di Stato and uphold its proud tradition of justice and service.</w:t>
      </w:r>
    </w:p>
    <w:p>
      <w:pPr>
        <w:pStyle w:val="BodyText"/>
      </w:pPr>
      <w:r>
        <w:t xml:space="preserve">With deepest respect for Italian law enforcement heritag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Milan</dc:title>
  <dc:creator/>
  <dc:language>en</dc:language>
  <cp:keywords/>
  <dcterms:created xsi:type="dcterms:W3CDTF">2026-06-03T06:06:25Z</dcterms:created>
  <dcterms:modified xsi:type="dcterms:W3CDTF">2026-06-03T06:06:25Z</dcterms:modified>
</cp:coreProperties>
</file>

<file path=docProps/custom.xml><?xml version="1.0" encoding="utf-8"?>
<Properties xmlns="http://schemas.openxmlformats.org/officeDocument/2006/custom-properties" xmlns:vt="http://schemas.openxmlformats.org/officeDocument/2006/docPropsVTypes"/>
</file>